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ackground w:color="FFFFFF"/>
  <w:body>
    <w:p w:rsidRPr="00CE5B86" w:rsidR="0075044D" w:rsidP="001B168C" w:rsidRDefault="00087892" w14:paraId="429199A5" w14:textId="6CCCFB85">
      <w:pPr>
        <w:spacing w:line="240" w:lineRule="auto"/>
        <w:jc w:val="center"/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</w:pPr>
      <w:r w:rsidRPr="00CE5B86" w:rsidR="002352C5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5B86" w:rsidR="49D37F6F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 </w:t>
      </w:r>
      <w:r w:rsidRPr="00CE5B86" w:rsidR="4CE0E8C1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   </w:t>
      </w:r>
      <w:r w:rsidRPr="00CE5B86" w:rsidR="00913861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024-2025 </w:t>
      </w:r>
      <w:r w:rsidRPr="00CE5B86" w:rsidR="0075044D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>Weekly</w:t>
      </w:r>
      <w:r w:rsidRPr="00CE5B86" w:rsidR="001C323D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>Lesson</w:t>
      </w:r>
      <w:r w:rsidRPr="00CE5B86" w:rsidR="04684A68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>Planning</w:t>
      </w:r>
      <w:r w:rsidRPr="00CE5B86" w:rsidR="001C323D">
        <w:rPr>
          <w:rFonts w:ascii="Cooper Black" w:hAnsi="Cooper Black"/>
          <w:b w:val="1"/>
          <w:bCs w:val="1"/>
          <w:color w:val="000000" w:themeColor="text1"/>
          <w:sz w:val="40"/>
          <w:szCs w:val="40"/>
        </w:rPr>
        <w:t xml:space="preserve"> Document</w:t>
      </w:r>
    </w:p>
    <w:p w:rsidRPr="001B168C" w:rsidR="002352C5" w:rsidP="001B168C" w:rsidRDefault="002352C5" w14:paraId="21A8F59B" w14:textId="5B12EF93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A66E7B0" w:rsidR="002352C5">
        <w:rPr>
          <w:rFonts w:ascii="Monotype Corsiva" w:hAnsi="Monotype Corsiva"/>
          <w:sz w:val="40"/>
          <w:szCs w:val="40"/>
        </w:rPr>
        <w:t xml:space="preserve">Week of Monday, </w:t>
      </w:r>
      <w:r w:rsidRPr="1A66E7B0" w:rsidR="006D6531">
        <w:rPr>
          <w:rFonts w:ascii="Monotype Corsiva" w:hAnsi="Monotype Corsiva"/>
          <w:sz w:val="40"/>
          <w:szCs w:val="40"/>
        </w:rPr>
        <w:t>____</w:t>
      </w:r>
      <w:r w:rsidRPr="1A66E7B0" w:rsidR="2631141B">
        <w:rPr>
          <w:rFonts w:ascii="Monotype Corsiva" w:hAnsi="Monotype Corsiva"/>
          <w:sz w:val="40"/>
          <w:szCs w:val="40"/>
        </w:rPr>
        <w:t>9/16</w:t>
      </w:r>
      <w:r w:rsidRPr="1A66E7B0" w:rsidR="006D6531">
        <w:rPr>
          <w:rFonts w:ascii="Monotype Corsiva" w:hAnsi="Monotype Corsiva"/>
          <w:sz w:val="40"/>
          <w:szCs w:val="40"/>
        </w:rPr>
        <w:t>______</w:t>
      </w:r>
      <w:r w:rsidRPr="1A66E7B0" w:rsidR="002352C5">
        <w:rPr>
          <w:rFonts w:ascii="Monotype Corsiva" w:hAnsi="Monotype Corsiva"/>
          <w:sz w:val="40"/>
          <w:szCs w:val="40"/>
        </w:rPr>
        <w:t xml:space="preserve">through Friday, </w:t>
      </w:r>
      <w:r w:rsidRPr="1A66E7B0" w:rsidR="006D6531">
        <w:rPr>
          <w:rFonts w:ascii="Monotype Corsiva" w:hAnsi="Monotype Corsiva"/>
          <w:sz w:val="40"/>
          <w:szCs w:val="40"/>
        </w:rPr>
        <w:t>______</w:t>
      </w:r>
      <w:r w:rsidRPr="1A66E7B0" w:rsidR="7510EF0E">
        <w:rPr>
          <w:rFonts w:ascii="Monotype Corsiva" w:hAnsi="Monotype Corsiva"/>
          <w:sz w:val="40"/>
          <w:szCs w:val="40"/>
        </w:rPr>
        <w:t>9/</w:t>
      </w:r>
      <w:r w:rsidRPr="1A66E7B0" w:rsidR="360145B9">
        <w:rPr>
          <w:rFonts w:ascii="Monotype Corsiva" w:hAnsi="Monotype Corsiva"/>
          <w:sz w:val="40"/>
          <w:szCs w:val="40"/>
        </w:rPr>
        <w:t>20</w:t>
      </w:r>
      <w:r w:rsidRPr="1A66E7B0" w:rsidR="006D6531">
        <w:rPr>
          <w:rFonts w:ascii="Monotype Corsiva" w:hAnsi="Monotype Corsiva"/>
          <w:sz w:val="40"/>
          <w:szCs w:val="40"/>
        </w:rPr>
        <w:t>_______</w:t>
      </w:r>
    </w:p>
    <w:p w:rsidRPr="001B168C" w:rsidR="00633D9D" w:rsidP="00982D81" w:rsidRDefault="00633D9D" w14:paraId="30B9DF35" w14:textId="77777777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:rsidRPr="001B168C" w:rsidR="00294ED1" w:rsidP="001B168C" w:rsidRDefault="006E101B" w14:paraId="3C164E20" w14:textId="0CD69785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 w:val="1"/>
          <w:bCs w:val="1"/>
          <w:sz w:val="21"/>
          <w:szCs w:val="21"/>
        </w:rPr>
      </w:pPr>
      <w:r w:rsidRPr="1A66E7B0" w:rsidR="006E101B">
        <w:rPr>
          <w:rFonts w:ascii="Cambria" w:hAnsi="Cambria"/>
          <w:b w:val="1"/>
          <w:bCs w:val="1"/>
          <w:sz w:val="21"/>
          <w:szCs w:val="21"/>
        </w:rPr>
        <w:t>EDUCATOR’</w:t>
      </w:r>
      <w:r w:rsidRPr="1A66E7B0" w:rsidR="0017795F">
        <w:rPr>
          <w:rFonts w:ascii="Cambria" w:hAnsi="Cambria"/>
          <w:b w:val="1"/>
          <w:bCs w:val="1"/>
          <w:sz w:val="21"/>
          <w:szCs w:val="21"/>
        </w:rPr>
        <w:t>S NAME</w:t>
      </w:r>
      <w:r w:rsidRPr="1A66E7B0" w:rsidR="00633D9D">
        <w:rPr>
          <w:rFonts w:ascii="Cambria" w:hAnsi="Cambria"/>
          <w:b w:val="1"/>
          <w:bCs w:val="1"/>
          <w:sz w:val="21"/>
          <w:szCs w:val="21"/>
        </w:rPr>
        <w:t>:</w:t>
      </w:r>
      <w:r w:rsidRPr="1A66E7B0" w:rsidR="00B16504">
        <w:rPr>
          <w:rFonts w:ascii="Cambria" w:hAnsi="Cambria"/>
          <w:b w:val="1"/>
          <w:bCs w:val="1"/>
          <w:sz w:val="21"/>
          <w:szCs w:val="21"/>
        </w:rPr>
        <w:t xml:space="preserve"> </w:t>
      </w:r>
      <w:r w:rsidRPr="1A66E7B0" w:rsidR="00825B8B">
        <w:rPr>
          <w:rFonts w:ascii="Cambria" w:hAnsi="Cambria"/>
          <w:sz w:val="21"/>
          <w:szCs w:val="21"/>
          <w:u w:val="single"/>
        </w:rPr>
        <w:t>______</w:t>
      </w:r>
      <w:r w:rsidRPr="1A66E7B0" w:rsidR="64D1003C">
        <w:rPr>
          <w:rFonts w:ascii="Cambria" w:hAnsi="Cambria"/>
          <w:sz w:val="21"/>
          <w:szCs w:val="21"/>
          <w:u w:val="single"/>
        </w:rPr>
        <w:t>_</w:t>
      </w:r>
      <w:r w:rsidRPr="1A66E7B0" w:rsidR="3D1FDE58">
        <w:rPr>
          <w:rFonts w:ascii="Cambria" w:hAnsi="Cambria"/>
          <w:sz w:val="21"/>
          <w:szCs w:val="21"/>
          <w:u w:val="single"/>
        </w:rPr>
        <w:t>____</w:t>
      </w:r>
      <w:r w:rsidRPr="1A66E7B0" w:rsidR="7F2646BA">
        <w:rPr>
          <w:rFonts w:ascii="Monotype Corsiva" w:hAnsi="Monotype Corsiva" w:eastAsia="Monotype Corsiva" w:cs="Monotype Corsiva"/>
          <w:sz w:val="40"/>
          <w:szCs w:val="40"/>
          <w:u w:val="single"/>
        </w:rPr>
        <w:t>Miss Bacchus</w:t>
      </w:r>
      <w:r w:rsidRPr="1A66E7B0" w:rsidR="3D1FDE58">
        <w:rPr>
          <w:rFonts w:ascii="Cambria" w:hAnsi="Cambria"/>
          <w:sz w:val="21"/>
          <w:szCs w:val="21"/>
          <w:u w:val="single"/>
        </w:rPr>
        <w:t>_______</w:t>
      </w:r>
      <w:r w:rsidRPr="1A66E7B0" w:rsidR="64D1003C">
        <w:rPr>
          <w:rFonts w:ascii="Cambria" w:hAnsi="Cambria"/>
          <w:sz w:val="21"/>
          <w:szCs w:val="21"/>
          <w:u w:val="single"/>
        </w:rPr>
        <w:t>___</w:t>
      </w:r>
      <w:r w:rsidRPr="1A66E7B0" w:rsidR="0017795F">
        <w:rPr>
          <w:rFonts w:ascii="Cambria" w:hAnsi="Cambria"/>
          <w:sz w:val="21"/>
          <w:szCs w:val="21"/>
          <w:u w:val="single"/>
        </w:rPr>
        <w:t>_</w:t>
      </w:r>
      <w:r w:rsidRPr="1A66E7B0" w:rsidR="00B514C8">
        <w:rPr>
          <w:rFonts w:ascii="Cambria" w:hAnsi="Cambria"/>
          <w:sz w:val="21"/>
          <w:szCs w:val="21"/>
          <w:u w:val="single"/>
        </w:rPr>
        <w:t>_____</w:t>
      </w:r>
      <w:r w:rsidRPr="1A66E7B0" w:rsidR="0017795F">
        <w:rPr>
          <w:rFonts w:ascii="Cambria" w:hAnsi="Cambria"/>
          <w:sz w:val="21"/>
          <w:szCs w:val="21"/>
          <w:u w:val="single"/>
        </w:rPr>
        <w:t>_</w:t>
      </w:r>
      <w:r w:rsidRPr="1A66E7B0" w:rsidR="005773D0">
        <w:rPr>
          <w:rFonts w:ascii="Cambria" w:hAnsi="Cambria"/>
          <w:sz w:val="21"/>
          <w:szCs w:val="21"/>
          <w:u w:val="single"/>
        </w:rPr>
        <w:t>_______________________</w:t>
      </w:r>
      <w:r w:rsidRPr="1A66E7B0" w:rsidR="754A25A2">
        <w:rPr>
          <w:rFonts w:ascii="Cambria" w:hAnsi="Cambria"/>
          <w:b w:val="1"/>
          <w:bCs w:val="1"/>
          <w:sz w:val="21"/>
          <w:szCs w:val="21"/>
        </w:rPr>
        <w:t xml:space="preserve">   S</w:t>
      </w:r>
      <w:r w:rsidRPr="1A66E7B0" w:rsidR="0017795F">
        <w:rPr>
          <w:rFonts w:ascii="Cambria" w:hAnsi="Cambria"/>
          <w:b w:val="1"/>
          <w:bCs w:val="1"/>
          <w:sz w:val="21"/>
          <w:szCs w:val="21"/>
        </w:rPr>
        <w:t>UBJECT</w:t>
      </w:r>
      <w:r w:rsidRPr="1A66E7B0" w:rsidR="754A25A2">
        <w:rPr>
          <w:rFonts w:ascii="Cambria" w:hAnsi="Cambria"/>
          <w:b w:val="1"/>
          <w:bCs w:val="1"/>
          <w:sz w:val="21"/>
          <w:szCs w:val="21"/>
        </w:rPr>
        <w:t>:</w:t>
      </w:r>
      <w:r w:rsidRPr="1A66E7B0" w:rsidR="005773D0">
        <w:rPr>
          <w:rFonts w:ascii="Cambria" w:hAnsi="Cambria"/>
          <w:b w:val="1"/>
          <w:bCs w:val="1"/>
          <w:sz w:val="21"/>
          <w:szCs w:val="21"/>
        </w:rPr>
        <w:t xml:space="preserve"> </w:t>
      </w:r>
      <w:r w:rsidRPr="1A66E7B0" w:rsidR="00F42AD3">
        <w:rPr>
          <w:rFonts w:ascii="Cambria" w:hAnsi="Cambria"/>
          <w:sz w:val="21"/>
          <w:szCs w:val="21"/>
          <w:u w:val="single"/>
        </w:rPr>
        <w:t>___________________</w:t>
      </w:r>
      <w:r w:rsidRPr="1A66E7B0" w:rsidR="00B5094E">
        <w:rPr>
          <w:rFonts w:ascii="Cambria" w:hAnsi="Cambria"/>
          <w:sz w:val="21"/>
          <w:szCs w:val="21"/>
          <w:u w:val="single"/>
        </w:rPr>
        <w:t>Biology</w:t>
      </w:r>
      <w:r w:rsidRPr="1A66E7B0" w:rsidR="00F42AD3">
        <w:rPr>
          <w:rFonts w:ascii="Cambria" w:hAnsi="Cambria"/>
          <w:sz w:val="21"/>
          <w:szCs w:val="21"/>
          <w:u w:val="single"/>
        </w:rPr>
        <w:t>____________________________________</w:t>
      </w:r>
      <w:r w:rsidRPr="1A66E7B0" w:rsidR="00F42AD3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1B168C" w:rsidR="000A52CF" w:rsidTr="1A66E7B0" w14:paraId="54A58A02" w14:textId="77777777">
        <w:trPr>
          <w:trHeight w:val="581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29858D96" w:rsidRDefault="00633D9D" w14:paraId="11FA9D85" w14:textId="2F883BD1">
            <w:pPr>
              <w:widowControl w:val="0"/>
              <w:spacing w:line="240" w:lineRule="auto"/>
              <w:rPr>
                <w:rFonts w:ascii="Cambria" w:hAnsi="Cambria"/>
                <w:color w:val="FFFFFF" w:themeColor="background1" w:themeTint="FF" w:themeShade="FF"/>
                <w:sz w:val="20"/>
                <w:szCs w:val="20"/>
              </w:rPr>
            </w:pPr>
            <w:r w:rsidRPr="29858D96" w:rsidR="18F65B7F">
              <w:rPr>
                <w:rFonts w:ascii="Cambria" w:hAnsi="Cambria"/>
                <w:color w:val="FFFFFF" w:themeColor="background1" w:themeTint="FF" w:themeShade="FF"/>
                <w:sz w:val="20"/>
                <w:szCs w:val="20"/>
              </w:rPr>
              <w:t xml:space="preserve"> Cv</w:t>
            </w:r>
          </w:p>
          <w:p w:rsidRPr="000A52CF" w:rsidR="00633D9D" w:rsidP="29858D96" w:rsidRDefault="00633D9D" w14:paraId="0AAC6C0C" w14:textId="0BE554A7">
            <w:pPr>
              <w:widowControl w:val="0"/>
              <w:spacing w:line="240" w:lineRule="auto"/>
              <w:rPr>
                <w:rFonts w:ascii="Cambria" w:hAnsi="Cambria"/>
                <w:color w:val="FFFFFF" w:themeColor="background1" w:themeTint="FF" w:themeShade="FF"/>
                <w:sz w:val="20"/>
                <w:szCs w:val="20"/>
              </w:rPr>
            </w:pPr>
          </w:p>
          <w:p w:rsidRPr="000A52CF" w:rsidR="00633D9D" w:rsidP="00AA5D83" w:rsidRDefault="00633D9D" w14:paraId="3EBFED87" w14:textId="5235B9A4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7D4FC0C" w14:textId="3AE992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name="_Hlk172531982" w:id="0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:rsidRPr="000A52CF" w:rsidR="0017795F" w:rsidP="00AA5D83" w:rsidRDefault="0017795F" w14:paraId="64082DF4" w14:textId="7EDF34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2D205C0" w14:textId="2F9430F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:rsidRPr="000A52CF" w:rsidR="0017795F" w:rsidP="00AA5D83" w:rsidRDefault="0017795F" w14:paraId="28D7E8A5" w14:textId="6F2B7FC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E04D735" w14:textId="0194E1C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1AC10138" w14:textId="291CCE9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95889A5" w14:textId="5AB0C2F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Pr="006D32FE" w:rsidR="00A410A7" w:rsidTr="1A66E7B0" w14:paraId="2404C781" w14:textId="77777777">
        <w:trPr>
          <w:trHeight w:val="923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1FBAA51" w:rsidP="0C895B55" w:rsidRDefault="71FBAA51" w14:paraId="766C551B" w14:textId="25DD4DF3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0C895B55" w:rsidR="71FBAA5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s:</w:t>
            </w:r>
          </w:p>
          <w:p w:rsidR="71FBAA51" w:rsidP="0C895B55" w:rsidRDefault="71FBAA51" w14:paraId="3DF7AAA1" w14:textId="70DBA068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0C895B55" w:rsidR="71FBAA5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</w:t>
            </w:r>
          </w:p>
          <w:p w:rsidRPr="006D32FE" w:rsidR="00A410A7" w:rsidP="000134DF" w:rsidRDefault="00A410A7" w14:paraId="36808B0E" w14:textId="1D43DFE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  <w:r w:rsidRPr="0C895B55" w:rsidR="3B24835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Unit:</w:t>
            </w:r>
            <w:r w:rsidRPr="0C895B55" w:rsidR="16F3EB0A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0C895B55" w:rsidR="45C28D72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2</w:t>
            </w:r>
          </w:p>
          <w:p w:rsidRPr="006D32FE" w:rsidR="00A410A7" w:rsidP="0C895B55" w:rsidRDefault="00A410A7" w14:paraId="49B8CDF3" w14:textId="2D3A94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C895B55" w:rsidR="3B24835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age Number</w:t>
            </w:r>
            <w:r w:rsidRPr="0C895B55" w:rsidR="3274747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(s)</w:t>
            </w:r>
            <w:r w:rsidRPr="0C895B55" w:rsidR="3B248351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:  </w:t>
            </w:r>
            <w:r w:rsidRPr="0C895B55" w:rsidR="52F0AC52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47</w:t>
            </w:r>
            <w:r w:rsidRPr="0C895B55" w:rsidR="52F0AC52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-57,</w:t>
            </w:r>
            <w:r w:rsidRPr="0C895B55" w:rsidR="16F3EB0A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0C895B55" w:rsidR="7452FFE3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242-269</w:t>
            </w:r>
          </w:p>
          <w:p w:rsidRPr="006D32FE" w:rsidR="00A410A7" w:rsidP="00AA5D83" w:rsidRDefault="00A410A7" w14:paraId="78D5ED9B" w14:textId="12444EE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C895B55" w:rsidR="3B24835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(</w:t>
            </w:r>
            <w:r w:rsidRPr="0C895B55" w:rsidR="112898FF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 is suggested that you use your</w:t>
            </w:r>
            <w:r w:rsidRPr="0C895B55" w:rsidR="3B24835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curriculum map</w:t>
            </w:r>
            <w:r w:rsidRPr="0C895B55" w:rsidR="112898FF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.</w:t>
            </w:r>
            <w:r w:rsidRPr="0C895B55" w:rsidR="3B24835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C6427E" w14:paraId="2F888CEB" w14:textId="42DE538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Unit </w:t>
            </w: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2 :</w:t>
            </w: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Cells: </w:t>
            </w:r>
          </w:p>
          <w:p w:rsidRPr="006D32FE" w:rsidR="00A410A7" w:rsidP="0C895B55" w:rsidRDefault="00C6427E" w14:paraId="42094E0B" w14:textId="62BA970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s: Plasma membrane and Cellular Transport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C6427E" w14:paraId="7F726DCE" w14:textId="42DE538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Unit 2 : Cells: </w:t>
            </w:r>
          </w:p>
          <w:p w:rsidRPr="006D32FE" w:rsidR="00A410A7" w:rsidP="1A66E7B0" w:rsidRDefault="00C6427E" w14:paraId="146C289B" w14:textId="62BA970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s: Plasma membrane and Cellular Transport</w:t>
            </w:r>
          </w:p>
          <w:p w:rsidRPr="006D32FE" w:rsidR="00A410A7" w:rsidP="0C895B55" w:rsidRDefault="00C6427E" w14:paraId="7A03C3D9" w14:textId="77BD5E36">
            <w:pPr>
              <w:widowControl w:val="0"/>
              <w:spacing w:line="240" w:lineRule="auto"/>
              <w:jc w:val="center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C6427E" w14:paraId="6F75B6BA" w14:textId="42DE538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Unit 2 : Cells: </w:t>
            </w:r>
          </w:p>
          <w:p w:rsidRPr="006D32FE" w:rsidR="00A410A7" w:rsidP="1A66E7B0" w:rsidRDefault="00C6427E" w14:paraId="5F349B87" w14:textId="62BA970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s: Plasma membrane and Cellular Transport</w:t>
            </w:r>
          </w:p>
          <w:p w:rsidRPr="006D32FE" w:rsidR="00A410A7" w:rsidP="0C895B55" w:rsidRDefault="00C6427E" w14:paraId="7D7D6373" w14:textId="108654B5">
            <w:pPr>
              <w:widowControl w:val="0"/>
              <w:spacing w:line="240" w:lineRule="auto"/>
              <w:jc w:val="center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C6427E" w14:paraId="6FA23400" w14:textId="42DE538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Unit 2 : Cells: </w:t>
            </w:r>
          </w:p>
          <w:p w:rsidRPr="006D32FE" w:rsidR="00A410A7" w:rsidP="1A66E7B0" w:rsidRDefault="00C6427E" w14:paraId="752A979E" w14:textId="62BA970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s: Plasma membrane and Cellular Transport</w:t>
            </w:r>
          </w:p>
          <w:p w:rsidRPr="006D32FE" w:rsidR="00A410A7" w:rsidP="0C895B55" w:rsidRDefault="00C6427E" w14:paraId="4E5D2A4A" w14:textId="5B1D7F84">
            <w:pPr>
              <w:widowControl w:val="0"/>
              <w:spacing w:line="240" w:lineRule="auto"/>
              <w:jc w:val="center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C6427E" w14:paraId="5F0100AE" w14:textId="42DE538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Unit 2 : Cells: </w:t>
            </w:r>
          </w:p>
          <w:p w:rsidRPr="006D32FE" w:rsidR="00A410A7" w:rsidP="1A66E7B0" w:rsidRDefault="00C6427E" w14:paraId="6611CF61" w14:textId="62BA970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1A66E7B0" w:rsidR="38A6C84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ellular Structures: Plasma membrane and Cellular Transport</w:t>
            </w:r>
          </w:p>
          <w:p w:rsidRPr="006D32FE" w:rsidR="00A410A7" w:rsidP="0C895B55" w:rsidRDefault="00C6427E" w14:paraId="672C27EE" w14:textId="11D50A66">
            <w:pPr>
              <w:widowControl w:val="0"/>
              <w:spacing w:line="240" w:lineRule="auto"/>
              <w:jc w:val="center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</w:tr>
      <w:tr w:rsidRPr="006D32FE" w:rsidR="00A410A7" w:rsidTr="1A66E7B0" w14:paraId="43D4F6AC" w14:textId="77777777">
        <w:trPr>
          <w:trHeight w:val="1157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A410A7" w14:paraId="60989AB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:rsidRPr="006D32FE" w:rsidR="00A410A7" w:rsidP="00AA5D83" w:rsidRDefault="00A410A7" w14:paraId="49A3D3A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:rsidRPr="006D32FE" w:rsidR="00A410A7" w:rsidP="00AA5D83" w:rsidRDefault="00A410A7" w14:paraId="67142769" w14:textId="125B795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0134DF" w14:paraId="6F148594" w14:textId="6EE1C718">
            <w:pPr>
              <w:pStyle w:val="paragraph"/>
              <w:spacing w:before="0" w:beforeAutospacing="off" w:after="0" w:afterAutospacing="off"/>
              <w:ind w:left="1425" w:hanging="1350"/>
              <w:textAlignment w:val="baseline"/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</w:pPr>
            <w:r w:rsidRPr="1A66E7B0" w:rsidR="22E6BF3C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>BIO1.LS1:</w:t>
            </w:r>
            <w:r w:rsidRPr="1A66E7B0" w:rsidR="2C4E2BB4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>7</w:t>
            </w:r>
          </w:p>
          <w:p w:rsidRPr="006D32FE" w:rsidR="00A410A7" w:rsidP="1A66E7B0" w:rsidRDefault="000134DF" w14:paraId="5BA0D33F" w14:textId="2BA81E92">
            <w:pPr>
              <w:pStyle w:val="paragraph"/>
              <w:spacing w:before="0" w:beforeAutospacing="off" w:after="0" w:afterAutospacing="off"/>
              <w:ind w:left="1425" w:hanging="1350"/>
              <w:textAlignment w:val="baseline"/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</w:pPr>
            <w:r w:rsidRPr="1A66E7B0" w:rsidR="2C4E2BB4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 xml:space="preserve">Utilize a model of a cell plasma membrane to compare carious </w:t>
            </w:r>
            <w:r w:rsidRPr="1A66E7B0" w:rsidR="2C4E2BB4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>ty</w:t>
            </w:r>
            <w:r w:rsidRPr="1A66E7B0" w:rsidR="6A15196F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>p</w:t>
            </w:r>
            <w:r w:rsidRPr="1A66E7B0" w:rsidR="2C4E2BB4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>es of cellular transport and test predictions about the movement of molecules into or out of a cell based on the homeostasis of energy and matter</w:t>
            </w:r>
            <w:r w:rsidRPr="1A66E7B0" w:rsidR="4F85D6B5">
              <w:rPr>
                <w:rFonts w:ascii="Cambria" w:hAnsi="Cambria" w:cs="Segoe UI"/>
                <w:color w:val="000000" w:themeColor="text1" w:themeTint="FF" w:themeShade="FF"/>
                <w:sz w:val="20"/>
                <w:szCs w:val="20"/>
              </w:rPr>
              <w:t xml:space="preserve"> in cells</w:t>
            </w:r>
          </w:p>
        </w:tc>
      </w:tr>
      <w:tr w:rsidRPr="006D32FE" w:rsidR="00A410A7" w:rsidTr="1A66E7B0" w14:paraId="17DA884E" w14:textId="77777777">
        <w:trPr>
          <w:trHeight w:val="80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B916E7" w14:paraId="1F198D41" w14:textId="4B9EB51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 w:rsidR="00955D5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="00A410A7" w:rsidP="00AA5D83" w:rsidRDefault="00B916E7" w14:paraId="1B7F7267" w14:textId="296900C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:rsidR="00B916E7" w:rsidP="00AA5D83" w:rsidRDefault="00B916E7" w14:paraId="4F9B2175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="00B916E7" w:rsidP="00AA5D83" w:rsidRDefault="00B916E7" w14:paraId="1E7AA8E9" w14:textId="4772CB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:rsidRPr="002E64B6" w:rsidR="00B916E7" w:rsidP="00AA5D83" w:rsidRDefault="00B916E7" w14:paraId="7395F10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A410A7" w:rsidP="00AA5D83" w:rsidRDefault="00A410A7" w14:paraId="192B47AC" w14:textId="0243CD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:rsidRPr="002E64B6" w:rsidR="00A410A7" w:rsidP="00AA5D83" w:rsidRDefault="00A410A7" w14:paraId="2C694F27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865CE8" w:rsidP="00AA5D83" w:rsidRDefault="00A410A7" w14:paraId="60806E69" w14:textId="2544FAB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:rsidRPr="006D32FE" w:rsidR="00A410A7" w:rsidP="00AA5D83" w:rsidRDefault="00A410A7" w14:paraId="5F0E5173" w14:textId="54F98A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:rsidRPr="006D32FE" w:rsidR="00A410A7" w:rsidP="00160666" w:rsidRDefault="00B916E7" w14:paraId="0620AC13" w14:textId="355D4FEC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BE4882" w:rsidP="1A66E7B0" w:rsidRDefault="56BE4882" w14:paraId="07A7D08B" w14:textId="2414E6FE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6F93E8BB"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1A66E7B0" w:rsidR="44C35EFE">
              <w:rPr>
                <w:rFonts w:ascii="Cambria" w:hAnsi="Cambria"/>
                <w:sz w:val="20"/>
                <w:szCs w:val="20"/>
              </w:rPr>
              <w:t xml:space="preserve">investigate mechanisms of </w:t>
            </w:r>
            <w:r w:rsidRPr="1A66E7B0" w:rsidR="44C35EFE">
              <w:rPr>
                <w:rFonts w:ascii="Cambria" w:hAnsi="Cambria"/>
                <w:sz w:val="20"/>
                <w:szCs w:val="20"/>
              </w:rPr>
              <w:t>transport</w:t>
            </w:r>
            <w:r w:rsidRPr="1A66E7B0" w:rsidR="44C35EFE">
              <w:rPr>
                <w:rFonts w:ascii="Cambria" w:hAnsi="Cambria"/>
                <w:sz w:val="20"/>
                <w:szCs w:val="20"/>
              </w:rPr>
              <w:t xml:space="preserve"> across membrane IOT make predictions </w:t>
            </w:r>
            <w:r w:rsidRPr="1A66E7B0" w:rsidR="44C35EFE">
              <w:rPr>
                <w:rFonts w:ascii="Cambria" w:hAnsi="Cambria"/>
                <w:sz w:val="20"/>
                <w:szCs w:val="20"/>
              </w:rPr>
              <w:t>regarding</w:t>
            </w:r>
            <w:r w:rsidRPr="1A66E7B0" w:rsidR="44C35EFE">
              <w:rPr>
                <w:rFonts w:ascii="Cambria" w:hAnsi="Cambria"/>
                <w:sz w:val="20"/>
                <w:szCs w:val="20"/>
              </w:rPr>
              <w:t xml:space="preserve"> factors affecting the transport of molecules.</w:t>
            </w:r>
          </w:p>
          <w:p w:rsidRPr="006D32FE" w:rsidR="00A410A7" w:rsidP="000134DF" w:rsidRDefault="000134DF" w14:paraId="01D8BB28" w14:textId="0518FE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0134DF" w14:paraId="26B9F928" w14:textId="2414E6FE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44C35EFE">
              <w:rPr>
                <w:rFonts w:ascii="Cambria" w:hAnsi="Cambria"/>
                <w:sz w:val="20"/>
                <w:szCs w:val="20"/>
              </w:rPr>
              <w:t>I can investigate mechanisms of transport across membrane IOT make predictions regarding factors affecting the transport of molecules.</w:t>
            </w:r>
          </w:p>
          <w:p w:rsidRPr="006D32FE" w:rsidR="00A410A7" w:rsidP="56BE4882" w:rsidRDefault="000134DF" w14:paraId="2EDCF9AA" w14:textId="3A92CF9C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0134DF" w14:paraId="6321237E" w14:textId="2414E6FE">
            <w:pPr>
              <w:pStyle w:val="Normal"/>
              <w:rPr>
                <w:rFonts w:ascii="Cambria" w:hAnsi="Cambria"/>
                <w:sz w:val="20"/>
                <w:szCs w:val="20"/>
              </w:rPr>
            </w:pPr>
            <w:r w:rsidRPr="1A66E7B0" w:rsidR="44C35EFE">
              <w:rPr>
                <w:rFonts w:ascii="Cambria" w:hAnsi="Cambria"/>
                <w:sz w:val="20"/>
                <w:szCs w:val="20"/>
              </w:rPr>
              <w:t>I can investigate mechanisms of transport across membrane IOT make predictions regarding factors affecting the transport of molecules.</w:t>
            </w:r>
          </w:p>
          <w:p w:rsidRPr="006D32FE" w:rsidR="00A410A7" w:rsidP="1A66E7B0" w:rsidRDefault="000134DF" w14:paraId="5D23F95C" w14:textId="5CBB2F89">
            <w:pPr>
              <w:pStyle w:val="Normal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0134DF" w14:paraId="370D19E4" w14:textId="2414E6FE">
            <w:pPr>
              <w:pStyle w:val="Normal"/>
              <w:rPr>
                <w:rFonts w:ascii="Cambria" w:hAnsi="Cambria"/>
                <w:sz w:val="20"/>
                <w:szCs w:val="20"/>
              </w:rPr>
            </w:pPr>
            <w:r w:rsidRPr="1A66E7B0" w:rsidR="44C35EFE">
              <w:rPr>
                <w:rFonts w:ascii="Cambria" w:hAnsi="Cambria"/>
                <w:sz w:val="20"/>
                <w:szCs w:val="20"/>
              </w:rPr>
              <w:t>I can investigate mechanisms of transport across membrane IOT make predictions regarding factors affecting the transport of molecules.</w:t>
            </w:r>
          </w:p>
          <w:p w:rsidRPr="006D32FE" w:rsidR="00A410A7" w:rsidP="000134DF" w:rsidRDefault="000134DF" w14:paraId="5F3791F1" w14:textId="3DF84F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1A66E7B0" w:rsidRDefault="000134DF" w14:paraId="274797BB" w14:textId="2414E6FE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44C35EFE">
              <w:rPr>
                <w:rFonts w:ascii="Cambria" w:hAnsi="Cambria"/>
                <w:sz w:val="20"/>
                <w:szCs w:val="20"/>
              </w:rPr>
              <w:t>I can investigate mechanisms of transport across membrane IOT make predictions regarding factors affecting the transport of molecules.</w:t>
            </w:r>
          </w:p>
          <w:p w:rsidRPr="006D32FE" w:rsidR="00A410A7" w:rsidP="1A66E7B0" w:rsidRDefault="000134DF" w14:paraId="39CA1027" w14:textId="3DA7BE80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Pr="006D32FE" w:rsidR="00C6012D" w:rsidRDefault="00C6012D" w14:paraId="3978EAD3" w14:textId="3D194040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6D32FE" w:rsidR="00955D52" w:rsidTr="1A66E7B0" w14:paraId="49219E4D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45FD94EE" w14:textId="7927A9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:rsidRPr="006D32FE" w:rsidR="00955D52" w:rsidP="00AA5D83" w:rsidRDefault="00955D52" w14:paraId="084C891A" w14:textId="16922F11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56BE4882" w:rsidRDefault="000134DF" w14:paraId="7B34699B" w14:textId="77FA2FAE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1A66E7B0" w:rsidR="07BE70C5">
              <w:rPr>
                <w:rFonts w:ascii="Cambria" w:hAnsi="Cambria"/>
                <w:color w:val="FF0000"/>
                <w:sz w:val="20"/>
                <w:szCs w:val="20"/>
              </w:rPr>
              <w:t>Most materials are transported into and out of the cells through active transport. Most materials move through passive transport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56BE4882" w:rsidRDefault="000134DF" w14:paraId="24C4643C" w14:textId="59E8EB6A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56BE4882" w:rsidRDefault="000134DF" w14:paraId="0148A456" w14:textId="4922F4B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>The</w:t>
            </w: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 organelles are free floating in the </w:t>
            </w:r>
          </w:p>
          <w:p w:rsidRPr="006D32FE" w:rsidR="00955D52" w:rsidP="56BE4882" w:rsidRDefault="000134DF" w14:paraId="546C19C6" w14:textId="54939C74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cytoplasm. Organelles are </w:t>
            </w: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>numerous</w:t>
            </w: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 and are </w:t>
            </w:r>
          </w:p>
          <w:p w:rsidRPr="006D32FE" w:rsidR="00955D52" w:rsidP="56BE4882" w:rsidRDefault="000134DF" w14:paraId="1D460E44" w14:textId="0090C3A5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>held in place by the cytoskeleton.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56BE4882" w:rsidRDefault="00955D52" w14:paraId="7FF41204" w14:textId="57229F58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Plant cells have chloroplasts, but not </w:t>
            </w: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mitochondria. Plant cells have both </w:t>
            </w:r>
          </w:p>
          <w:p w:rsidRPr="006D32FE" w:rsidR="00955D52" w:rsidP="56BE4882" w:rsidRDefault="00955D52" w14:paraId="1FD6FD9B" w14:textId="1D2FEF2D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chloroplasts and mitochondria, as they must </w:t>
            </w:r>
          </w:p>
          <w:p w:rsidRPr="006D32FE" w:rsidR="00955D52" w:rsidP="56BE4882" w:rsidRDefault="00955D52" w14:paraId="153A681F" w14:textId="0F5F4E5A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 xml:space="preserve">perform both photosynthesis and cellular </w:t>
            </w:r>
          </w:p>
          <w:p w:rsidRPr="006D32FE" w:rsidR="00955D52" w:rsidP="56BE4882" w:rsidRDefault="00955D52" w14:paraId="3F50C7AD" w14:textId="11859400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5EF9360">
              <w:rPr>
                <w:rFonts w:ascii="Cambria" w:hAnsi="Cambria"/>
                <w:color w:val="FF0000"/>
                <w:sz w:val="20"/>
                <w:szCs w:val="20"/>
              </w:rPr>
              <w:t>respiration.</w:t>
            </w:r>
          </w:p>
          <w:p w:rsidRPr="006D32FE" w:rsidR="00955D52" w:rsidP="56BE4882" w:rsidRDefault="00955D52" w14:paraId="239E1096" w14:textId="5E8FB03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56BE4882" w:rsidRDefault="00955D52" w14:paraId="65780A5E" w14:textId="2637802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C1B634E">
              <w:rPr>
                <w:rFonts w:ascii="Cambria" w:hAnsi="Cambria"/>
                <w:color w:val="FF0000"/>
                <w:sz w:val="20"/>
                <w:szCs w:val="20"/>
              </w:rPr>
              <w:t>Prokaryotic cells have no DNA. They have DNA, they just don’t have a nucleus.</w:t>
            </w:r>
          </w:p>
          <w:p w:rsidRPr="006D32FE" w:rsidR="00955D52" w:rsidP="56BE4882" w:rsidRDefault="00955D52" w14:paraId="009DCE55" w14:textId="2644FC8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:rsidRPr="006D32FE" w:rsidR="00955D52" w:rsidP="56BE4882" w:rsidRDefault="00955D52" w14:paraId="01EF01B8" w14:textId="020BED06">
            <w:pPr>
              <w:pStyle w:val="Normal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56BE4882" w:rsidR="2C1B634E">
              <w:rPr>
                <w:rFonts w:ascii="Cambria" w:hAnsi="Cambria"/>
                <w:color w:val="FF0000"/>
                <w:sz w:val="20"/>
                <w:szCs w:val="20"/>
              </w:rPr>
              <w:t>Plant cells have chloroplasts, but no mitochondria. Plant cells have both because they undergo photosynthesis and cellular respiration</w:t>
            </w:r>
          </w:p>
        </w:tc>
      </w:tr>
      <w:tr w:rsidRPr="006D32FE" w:rsidR="00865CE8" w:rsidTr="1A66E7B0" w14:paraId="41807183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865CE8" w14:paraId="778F7D43" w14:textId="7729C468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:rsidRPr="006D32FE" w:rsidR="00865CE8" w:rsidP="00AA5D83" w:rsidRDefault="00B916E7" w14:paraId="31DEBA8A" w14:textId="66F04C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56BE4882" w:rsidRDefault="000134DF" w14:paraId="48A7085D" w14:textId="7FAECAD7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1A66E7B0" w:rsidR="507ECE04">
              <w:rPr>
                <w:rFonts w:ascii="Cambria" w:hAnsi="Cambria"/>
                <w:color w:val="auto"/>
                <w:sz w:val="20"/>
                <w:szCs w:val="20"/>
              </w:rPr>
              <w:t>Explain the difference between diffusion and facilitated diffusion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0134DF" w14:paraId="4AF8B585" w14:textId="79B312D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5B501556">
              <w:rPr>
                <w:rFonts w:ascii="Cambria" w:hAnsi="Cambria"/>
                <w:sz w:val="20"/>
                <w:szCs w:val="20"/>
              </w:rPr>
              <w:t xml:space="preserve">What is the term that describes the diffusion of water </w:t>
            </w:r>
            <w:r w:rsidRPr="1A66E7B0" w:rsidR="5B501556">
              <w:rPr>
                <w:rFonts w:ascii="Cambria" w:hAnsi="Cambria"/>
                <w:sz w:val="20"/>
                <w:szCs w:val="20"/>
              </w:rPr>
              <w:t>through a</w:t>
            </w:r>
            <w:r w:rsidRPr="1A66E7B0" w:rsidR="5B501556">
              <w:rPr>
                <w:rFonts w:ascii="Cambria" w:hAnsi="Cambria"/>
                <w:sz w:val="20"/>
                <w:szCs w:val="20"/>
              </w:rPr>
              <w:t xml:space="preserve"> selectively permeable membrane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0134DF" w14:paraId="42589212" w14:textId="02481EB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5B501556">
              <w:rPr>
                <w:rFonts w:ascii="Cambria" w:hAnsi="Cambria"/>
                <w:sz w:val="20"/>
                <w:szCs w:val="20"/>
              </w:rPr>
              <w:t>Multiple choice question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0134DF" w14:paraId="5AE8A5D0" w14:textId="6375F57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1AA50B2D">
              <w:rPr>
                <w:rFonts w:ascii="Cambria" w:hAnsi="Cambria"/>
                <w:sz w:val="20"/>
                <w:szCs w:val="20"/>
              </w:rPr>
              <w:t>Short answer question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CF7DEA" w:rsidP="00AA5D83" w:rsidRDefault="00CF7DEA" w14:paraId="2A2DFE45" w14:textId="1630B64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1AA50B2D">
              <w:rPr>
                <w:rFonts w:ascii="Cambria" w:hAnsi="Cambria"/>
                <w:sz w:val="20"/>
                <w:szCs w:val="20"/>
              </w:rPr>
              <w:t>Literacy based multiple choice</w:t>
            </w:r>
          </w:p>
        </w:tc>
      </w:tr>
      <w:tr w:rsidRPr="006D32FE" w:rsidR="00A410A7" w:rsidTr="1A66E7B0" w14:paraId="371DE99B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B916E7" w14:paraId="37EB4353" w14:textId="120B1F8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:rsidR="00B916E7" w:rsidP="00AA5D83" w:rsidRDefault="00B916E7" w14:paraId="6547170B" w14:textId="355B4D7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:rsidR="00A76F6B" w:rsidP="00AA5D83" w:rsidRDefault="00A76F6B" w14:paraId="3620E925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4CDA1243" w14:textId="3712F1E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:rsidR="00A76F6B" w:rsidP="00AA5D83" w:rsidRDefault="00A76F6B" w14:paraId="607335C1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03452CE2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B916E7" w:rsidR="00A76F6B" w:rsidP="00AA5D83" w:rsidRDefault="00A76F6B" w14:paraId="58CFD5ED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5E26FA" w:rsidP="00AA5D83" w:rsidRDefault="005E26FA" w14:paraId="086707AE" w14:textId="2BC1B07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A410A7" w:rsidP="00A76F6B" w:rsidRDefault="00A76F6B" w14:paraId="4C556A92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A76F6B" w:rsidP="00A76F6B" w:rsidRDefault="00A76F6B" w14:paraId="68F55EF3" w14:textId="49C2FDC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:rsidR="00A76F6B" w:rsidP="00A76F6B" w:rsidRDefault="00CF7DEA" w14:paraId="201D93B6" w14:textId="1D4C859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6353FA59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Item 3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4CE500AC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20</w:t>
            </w:r>
            <w:r w:rsidRPr="56BE4882" w:rsidR="00CF7DEA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="00C80C96" w:rsidP="00A76F6B" w:rsidRDefault="00CF7DEA" w14:paraId="3D14C871" w14:textId="73D83D0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3F6B4E11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Group activity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19B4DCF8" w:rsidR="00CF7DEA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5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)</w:t>
            </w:r>
          </w:p>
          <w:p w:rsidRPr="00A76F6B" w:rsidR="00C80C96" w:rsidP="00A76F6B" w:rsidRDefault="00CF7DEA" w14:paraId="739E54AE" w14:textId="4A086A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80C96" w14:paraId="7837EFFC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14FE94A7" w14:textId="5FF4E4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Review Learning Objective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19B4DCF8" w:rsidR="2BF02CC5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3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="00C80C96" w:rsidP="00C80C96" w:rsidRDefault="00C80C96" w14:paraId="0599991F" w14:textId="1744DC0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37193024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Item 2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33B21CA1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15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="00C80C96" w:rsidP="00C80C96" w:rsidRDefault="00C80C96" w14:paraId="7093F48E" w14:textId="187837E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6BCB5EB3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3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08C825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7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)</w:t>
            </w:r>
          </w:p>
          <w:p w:rsidR="00C80C96" w:rsidP="00C80C96" w:rsidRDefault="00C80C96" w14:paraId="7719D18F" w14:textId="32891A6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6A894028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Exit ticket</w:t>
            </w: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19B4DCF8" w:rsidR="6DF2FC14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3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Pr="006D32FE" w:rsidR="00A410A7" w:rsidP="19B4DCF8" w:rsidRDefault="00C80C96" w14:paraId="1C239970" w14:textId="67A2715A">
            <w:pPr>
              <w:widowControl w:val="0"/>
              <w:spacing w:line="240" w:lineRule="auto"/>
              <w:rPr>
                <w:rFonts w:ascii="Cambria" w:hAnsi="Cambria"/>
                <w:i w:val="1"/>
                <w:iCs w:val="1"/>
                <w:color w:val="000000" w:themeColor="text1"/>
                <w:sz w:val="16"/>
                <w:szCs w:val="16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4B36BA9A" w14:textId="289E875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0DA173A6" w14:textId="057746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Review Learning Objective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19B4DCF8" w:rsidR="5336F388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="00C80C96" w:rsidP="00C80C96" w:rsidRDefault="00C80C96" w14:paraId="05DE68A5" w14:textId="760CA25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0808B199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Item 2n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77DA1B39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15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)</w:t>
            </w:r>
          </w:p>
          <w:p w:rsidRPr="006D32FE" w:rsidR="00A410A7" w:rsidP="19B4DCF8" w:rsidRDefault="00C80C96" w14:paraId="52DED7A8" w14:textId="7A8A8F6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56BE4882" w:rsidR="01EF4BF0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</w:t>
            </w:r>
            <w:r w:rsidRPr="56BE4882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6BE4882" w:rsidR="01EF4BF0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3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003B24FA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15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Pr="006D32FE" w:rsidR="00A410A7" w:rsidP="19B4DCF8" w:rsidRDefault="00C80C96" w14:paraId="1CC22BD7" w14:textId="7AEFF96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651E1A5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E</w:t>
            </w:r>
            <w:r w:rsidRPr="19B4DCF8" w:rsidR="5076FA1F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xit</w:t>
            </w: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19B4DCF8" w:rsidR="651E1A5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ticket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19B4DCF8" w:rsidR="4B137397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3D30F68C" w14:textId="63734D5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1A6F2BCF" w14:textId="3BE118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Review Learning Objective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19B4DCF8" w:rsidR="3D012E54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3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="00C80C96" w:rsidP="00C80C96" w:rsidRDefault="00C80C96" w14:paraId="35F05A99" w14:textId="473CC11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1DC0CB8C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</w:t>
            </w:r>
            <w:r w:rsidRPr="56BE4882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6BE4882" w:rsidR="1DC0CB8C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2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56BE4882" w:rsidR="6D96BFC5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15</w:t>
            </w:r>
            <w:r w:rsidRPr="56BE4882" w:rsidR="6D96BFC5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="00C80C96" w:rsidP="00C80C96" w:rsidRDefault="00C80C96" w14:paraId="60D07479" w14:textId="2D36504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2531ACFF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</w:t>
            </w:r>
            <w:r w:rsidRPr="56BE4882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6BE4882" w:rsidR="2531ACFF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3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56BE4882" w:rsidR="0A960AAA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15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)</w:t>
            </w:r>
          </w:p>
          <w:p w:rsidR="00C80C96" w:rsidP="19B4DCF8" w:rsidRDefault="00C80C96" w14:paraId="38113E71" w14:textId="4078B21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 w:val="1"/>
                <w:iCs w:val="1"/>
                <w:color w:val="000000" w:themeColor="text1"/>
                <w:sz w:val="16"/>
                <w:szCs w:val="16"/>
              </w:rPr>
            </w:pPr>
            <w:r w:rsidRPr="19B4DCF8" w:rsidR="7F1AA964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Exit </w:t>
            </w:r>
            <w:r w:rsidRPr="19B4DCF8" w:rsidR="7F1AA964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Ticket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19B4DCF8" w:rsidR="6FA8CCCF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Pr="006D32FE" w:rsidR="00A410A7" w:rsidP="19B4DCF8" w:rsidRDefault="00C80C96" w14:paraId="60189BE3" w14:textId="5DB2CB5F">
            <w:pPr>
              <w:widowControl w:val="0"/>
              <w:spacing w:line="240" w:lineRule="auto"/>
              <w:rPr>
                <w:rFonts w:ascii="Cambria" w:hAnsi="Cambria"/>
                <w:i w:val="1"/>
                <w:iCs w:val="1"/>
                <w:color w:val="000000" w:themeColor="text1"/>
                <w:sz w:val="16"/>
                <w:szCs w:val="16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00C80C96" w:rsidRDefault="00C6012D" w14:paraId="596A5D84" w14:textId="02D67D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 w:rsidR="00C80C9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C80C96" w:rsidP="00C80C96" w:rsidRDefault="00C80C96" w14:paraId="60926E2A" w14:textId="0CA3DAC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Review Learning Objective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19B4DCF8" w:rsidR="443D2B0D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="00C80C96" w:rsidP="00C80C96" w:rsidRDefault="00C80C96" w14:paraId="6C991999" w14:textId="2AD7F4A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 w:rsidR="4161F584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</w:t>
            </w:r>
            <w:r w:rsidRPr="56BE4882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6BE4882" w:rsidR="4161F584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2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56BE4882" w:rsidR="41833EE7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5</w:t>
            </w:r>
            <w:r w:rsidRPr="56BE4882" w:rsidR="2756D7FB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Pr="006D32FE" w:rsidR="00A410A7" w:rsidP="19B4DCF8" w:rsidRDefault="00C80C96" w14:paraId="7B103A40" w14:textId="4022C98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56BE4882" w:rsidR="6B61DC1B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3</w:t>
            </w:r>
            <w:r w:rsidRPr="56BE4882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( </w:t>
            </w:r>
            <w:r w:rsidRPr="56BE4882" w:rsidR="54169853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0</w:t>
            </w:r>
            <w:r w:rsidRPr="56BE4882" w:rsidR="46291BF5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56BE4882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minutes)</w:t>
            </w:r>
          </w:p>
          <w:p w:rsidRPr="006D32FE" w:rsidR="00A410A7" w:rsidP="19B4DCF8" w:rsidRDefault="00C80C96" w14:paraId="2B2149EE" w14:textId="0826483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 w:rsidR="2701694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EXIT TICKET</w:t>
            </w:r>
            <w:r w:rsidRPr="19B4DCF8" w:rsidR="00C80C9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19B4DCF8" w:rsidR="4F3045E9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3</w:t>
            </w:r>
            <w:r w:rsidRPr="19B4DCF8" w:rsidR="00C80C9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)</w:t>
            </w:r>
          </w:p>
        </w:tc>
      </w:tr>
      <w:tr w:rsidRPr="006D32FE" w:rsidR="00A410A7" w:rsidTr="1A66E7B0" w14:paraId="23531563" w14:textId="77777777">
        <w:trPr>
          <w:trHeight w:val="3596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D00D80" w14:paraId="70935406" w14:textId="106619D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:rsidR="00925459" w:rsidP="00AA5D83" w:rsidRDefault="00D00D80" w14:paraId="234CFBBA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:rsidR="00906657" w:rsidP="00AA5D83" w:rsidRDefault="00906657" w14:paraId="77089AD2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906657" w:rsidR="00D00D80" w:rsidP="00925459" w:rsidRDefault="00925459" w14:paraId="3CADC02B" w14:textId="438334D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:rsidRPr="00906657" w:rsidR="00906657" w:rsidP="00925459" w:rsidRDefault="00906657" w14:paraId="1E48585E" w14:textId="2B54CFF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5A2787" w:rsidP="00D00D80" w:rsidRDefault="005A2787" w14:paraId="0EF14EF8" w14:textId="75EC0E2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CF7DEA" w14:paraId="7EDB5F73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:rsidR="00CF7DEA" w:rsidP="00AA5D83" w:rsidRDefault="00CF7DEA" w14:paraId="62A6B10C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:rsidRPr="006D32FE" w:rsidR="00CF7DEA" w:rsidP="1A66E7B0" w:rsidRDefault="00CF7DEA" w14:paraId="3A10A8B6" w14:textId="567C5A4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1A66E7B0" w:rsidR="2AE3E3AD">
              <w:rPr>
                <w:rFonts w:ascii="Cambria" w:hAnsi="Cambria"/>
                <w:b w:val="1"/>
                <w:bCs w:val="1"/>
                <w:sz w:val="20"/>
                <w:szCs w:val="20"/>
              </w:rPr>
              <w:t>See ,Think</w:t>
            </w:r>
            <w:r w:rsidRPr="1A66E7B0" w:rsidR="2AE3E3AD">
              <w:rPr>
                <w:rFonts w:ascii="Cambria" w:hAnsi="Cambria"/>
                <w:b w:val="1"/>
                <w:bCs w:val="1"/>
                <w:sz w:val="20"/>
                <w:szCs w:val="20"/>
              </w:rPr>
              <w:t xml:space="preserve"> , wonder:</w:t>
            </w:r>
            <w:r>
              <w:br/>
            </w:r>
          </w:p>
          <w:p w:rsidRPr="006D32FE" w:rsidR="00CF7DEA" w:rsidP="00CF7DEA" w:rsidRDefault="00CF7DEA" w14:paraId="5A6F2E9F" w14:textId="63DEB5D6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1A66E7B0" w:rsidR="56A7E888">
              <w:rPr>
                <w:rFonts w:ascii="Cambria" w:hAnsi="Cambria"/>
                <w:b w:val="1"/>
                <w:bCs w:val="1"/>
                <w:sz w:val="20"/>
                <w:szCs w:val="20"/>
              </w:rPr>
              <w:t>Fluid mosaic model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CF7DEA" w14:paraId="3C7D34F3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:rsidR="00CF7DEA" w:rsidP="00AA5D83" w:rsidRDefault="00CF7DEA" w14:paraId="074D86BA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="00CF7DEA" w:rsidP="00AA5D83" w:rsidRDefault="00CF7DEA" w14:paraId="6F236DFF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ake the material from previous day to have a quick review. </w:t>
            </w:r>
          </w:p>
          <w:p w:rsidR="00CF7DEA" w:rsidP="00AA5D83" w:rsidRDefault="00CF7DEA" w14:paraId="519CD94E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:rsidRPr="006D32FE" w:rsidR="00CF7DEA" w:rsidP="1A66E7B0" w:rsidRDefault="00CF7DEA" w14:paraId="765C823E" w14:textId="07B882A0">
            <w:pPr>
              <w:pStyle w:val="paragraph"/>
              <w:spacing w:before="0" w:beforeAutospacing="off" w:after="0" w:afterAutospacing="off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1A66E7B0" w:rsidR="57E9B874">
              <w:rPr>
                <w:rFonts w:ascii="Cambria" w:hAnsi="Cambria"/>
                <w:sz w:val="20"/>
                <w:szCs w:val="20"/>
              </w:rPr>
              <w:t>Have a worksheet that the students do individually to help match vocabulary with definitions and statements</w:t>
            </w:r>
            <w:r w:rsidRPr="1A66E7B0" w:rsidR="08FEFBF3">
              <w:rPr>
                <w:rFonts w:ascii="Cambria" w:hAnsi="Cambria"/>
                <w:sz w:val="20"/>
                <w:szCs w:val="20"/>
              </w:rPr>
              <w:t xml:space="preserve">. 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CF7DEA" w14:paraId="62369734" w14:textId="7777777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:</w:t>
            </w:r>
          </w:p>
          <w:p w:rsidR="00CF7DEA" w:rsidP="00AA5D83" w:rsidRDefault="00CF7DEA" w14:paraId="1585F88A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6D32FE" w:rsidR="00CF7DEA" w:rsidP="00AA5D83" w:rsidRDefault="00CF7DEA" w14:paraId="55FD87B9" w14:textId="79BFF922">
            <w:pPr>
              <w:rPr>
                <w:rFonts w:ascii="Cambria" w:hAnsi="Cambria"/>
                <w:sz w:val="20"/>
                <w:szCs w:val="20"/>
              </w:rPr>
            </w:pPr>
            <w:r w:rsidRPr="1A66E7B0" w:rsidR="6D1C96F2">
              <w:rPr>
                <w:rFonts w:ascii="Cambria" w:hAnsi="Cambria"/>
                <w:sz w:val="20"/>
                <w:szCs w:val="20"/>
              </w:rPr>
              <w:t>Interactivity: Osmosis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CF7DEA" w14:paraId="18D82C9A" w14:textId="7777777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laborate:</w:t>
            </w:r>
          </w:p>
          <w:p w:rsidR="00CF7DEA" w:rsidP="00AA5D83" w:rsidRDefault="00CF7DEA" w14:paraId="3943A536" w14:textId="77777777">
            <w:pPr>
              <w:rPr>
                <w:rFonts w:ascii="Cambria" w:hAnsi="Cambria"/>
                <w:sz w:val="20"/>
                <w:szCs w:val="20"/>
              </w:rPr>
            </w:pPr>
          </w:p>
          <w:p w:rsidRPr="006D32FE" w:rsidR="00CF7DEA" w:rsidP="00CF7DEA" w:rsidRDefault="00CF7DEA" w14:paraId="7A4CA024" w14:textId="1F162F12">
            <w:pPr>
              <w:rPr>
                <w:rFonts w:ascii="Cambria" w:hAnsi="Cambria"/>
                <w:sz w:val="20"/>
                <w:szCs w:val="20"/>
              </w:rPr>
            </w:pPr>
            <w:r w:rsidRPr="1A66E7B0" w:rsidR="35CD1216">
              <w:rPr>
                <w:rFonts w:ascii="Cambria" w:hAnsi="Cambria"/>
                <w:sz w:val="20"/>
                <w:szCs w:val="20"/>
              </w:rPr>
              <w:t>Analyzing data: Mitochondria in a Mouse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CF7DEA" w14:paraId="7DADCAC0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Evaluate: </w:t>
            </w:r>
          </w:p>
          <w:p w:rsidR="00CF7DEA" w:rsidP="00AA5D83" w:rsidRDefault="00CF7DEA" w14:paraId="5ABC3538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CF7DEA" w:rsidP="1A66E7B0" w:rsidRDefault="00CF7DEA" w14:paraId="1C46A1DD" w14:textId="5FE84C2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1D06F44C">
              <w:rPr>
                <w:rFonts w:ascii="Cambria" w:hAnsi="Cambria"/>
                <w:sz w:val="20"/>
                <w:szCs w:val="20"/>
              </w:rPr>
              <w:t xml:space="preserve">Kahoots </w:t>
            </w:r>
          </w:p>
          <w:p w:rsidRPr="006D32FE" w:rsidR="00CF7DEA" w:rsidP="1A66E7B0" w:rsidRDefault="00CF7DEA" w14:paraId="3B799994" w14:textId="6350A674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CF7DEA" w:rsidP="1A66E7B0" w:rsidRDefault="00CF7DEA" w14:paraId="68A88068" w14:textId="734B5C5C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A66E7B0" w:rsidR="1D06F44C">
              <w:rPr>
                <w:rFonts w:ascii="Cambria" w:hAnsi="Cambria"/>
                <w:sz w:val="20"/>
                <w:szCs w:val="20"/>
              </w:rPr>
              <w:t>Chapter 8 quiz</w:t>
            </w:r>
          </w:p>
        </w:tc>
      </w:tr>
      <w:tr w:rsidRPr="006D32FE" w:rsidR="00925459" w:rsidTr="1A66E7B0" w14:paraId="3BA6C9C0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925459" w:rsidRDefault="00925459" w14:paraId="5A8996D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:rsidRPr="006D32FE" w:rsidR="00925459" w:rsidP="00925459" w:rsidRDefault="00925459" w14:paraId="6B6D90A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6D32FE" w:rsidR="00925459" w:rsidP="00925459" w:rsidRDefault="00925459" w14:paraId="72E27B13" w14:textId="65530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6D32FE" w:rsidRDefault="00B50455" w14:paraId="75988913" w14:textId="75CA289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6D32FE" w:rsidRDefault="00B50455" w14:paraId="77CFA3CC" w14:textId="3B34858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6D32FE" w:rsidRDefault="00B50455" w14:paraId="73CBB9B9" w14:textId="68F30DD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6D32FE" w:rsidRDefault="00B50455" w14:paraId="69A0EEB5" w14:textId="4F66D8B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6D32FE" w:rsidRDefault="00B50455" w14:paraId="5DF2835F" w14:textId="37955FC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</w:tr>
      <w:tr w:rsidRPr="006D32FE" w:rsidR="006D32FE" w:rsidTr="1A66E7B0" w14:paraId="7B506449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25459" w:rsidP="00925459" w:rsidRDefault="00925459" w14:paraId="62E8A650" w14:textId="3CB9FB4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:rsidRPr="006D32FE" w:rsidR="006D32FE" w:rsidP="00925459" w:rsidRDefault="00925459" w14:paraId="4E8D699E" w14:textId="124124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D32FE" w:rsidP="006D32FE" w:rsidRDefault="00B50455" w14:paraId="3995E3B4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B50455" w:rsidP="006D32FE" w:rsidRDefault="00785F09" w14:paraId="1D1A148B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6D32FE" w:rsidRDefault="00785F09" w14:paraId="59D35E46" w14:textId="2193F22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785F09" w:rsidP="006D32FE" w:rsidRDefault="00785F09" w14:paraId="2219A6D8" w14:textId="0418258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08619B3F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238D6654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029B5EF7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4D227B25" w14:textId="1D96D0E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358521D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4F6FA58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092DC18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3EDB09A4" w14:textId="3B66F6B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0E7A8CDA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0E7A3F6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02DEC203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740DB231" w14:textId="36C5A9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5ED4A6DB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1F120D2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12906D96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4C79E4EE" w14:textId="49C8DF1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Pr="006D32FE" w:rsidR="006D32FE" w:rsidTr="1A66E7B0" w14:paraId="1E107C85" w14:textId="77777777">
        <w:trPr>
          <w:trHeight w:val="1319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2E64B6" w14:paraId="078178E4" w14:textId="2FEFD7B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:rsidRPr="006D32FE" w:rsidR="006D32FE" w:rsidP="002E64B6" w:rsidRDefault="002E64B6" w14:paraId="4063DBDD" w14:textId="0D076E2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730F6C0A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31B0B551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6328BDAA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51F67BF6" w14:textId="2D0109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0637F694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2BFB337B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5EF2B37F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77FE5B90" w14:textId="1FDD09B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27927FF0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3A42F274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355C24E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740BA34A" w14:textId="2B01A1A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4AC668A1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38A8C9F9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3E5914FF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7D843102" w14:textId="7A8755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5F09" w:rsidP="00785F09" w:rsidRDefault="00785F09" w14:paraId="011F2966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:rsidR="00785F09" w:rsidP="00785F09" w:rsidRDefault="00785F09" w14:paraId="2383E009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:rsidR="00785F09" w:rsidP="00785F09" w:rsidRDefault="00785F09" w14:paraId="153672AB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:rsidRPr="006D32FE" w:rsidR="006D32FE" w:rsidP="00785F09" w:rsidRDefault="00785F09" w14:paraId="535925EB" w14:textId="64D9CE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Pr="006D32FE" w:rsidR="002E64B6" w:rsidTr="1A66E7B0" w14:paraId="59B4D4E8" w14:textId="77777777">
        <w:trPr>
          <w:trHeight w:val="93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2E64B6" w14:paraId="119164B3" w14:textId="6F016FD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Pr="006D32FE" w:rsidR="002E64B6" w:rsidP="002E64B6" w:rsidRDefault="002E64B6" w14:paraId="11D0D80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:rsidRPr="006D32FE" w:rsidR="002E64B6" w:rsidP="002E64B6" w:rsidRDefault="002E64B6" w14:paraId="13FC7CC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:rsidRPr="006D32FE" w:rsidR="002E64B6" w:rsidP="002E64B6" w:rsidRDefault="002E64B6" w14:paraId="4768C83A" w14:textId="584CB2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56BE4882" w:rsidRDefault="002E64B6" w14:paraId="19D64379" w14:textId="78895D8F">
            <w:pPr>
              <w:pStyle w:val="Normal"/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56BE4882" w:rsidR="0B01E6AE">
              <w:rPr>
                <w:rFonts w:ascii="Cambria" w:hAnsi="Cambria"/>
                <w:b w:val="1"/>
                <w:bCs w:val="1"/>
                <w:sz w:val="20"/>
                <w:szCs w:val="20"/>
              </w:rPr>
              <w:t>Discussions/ check for understanding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6D32FE" w:rsidRDefault="002E64B6" w14:paraId="4BE729BC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6D32FE" w:rsidRDefault="002E64B6" w14:paraId="7E38F4A6" w14:textId="777777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6D32FE" w:rsidRDefault="002E64B6" w14:paraId="6A0E7EF6" w14:textId="52545D7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6D32FE" w:rsidRDefault="006A2CCA" w14:paraId="49298A8B" w14:textId="064D901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6BE4882" w:rsidR="006A2CCA">
              <w:rPr>
                <w:rFonts w:ascii="Cambria" w:hAnsi="Cambria"/>
                <w:sz w:val="20"/>
                <w:szCs w:val="20"/>
              </w:rPr>
              <w:t xml:space="preserve">Quiz </w:t>
            </w:r>
            <w:r w:rsidRPr="56BE4882" w:rsidR="7AA41829">
              <w:rPr>
                <w:rFonts w:ascii="Cambria" w:hAnsi="Cambria"/>
                <w:sz w:val="20"/>
                <w:szCs w:val="20"/>
              </w:rPr>
              <w:t>on Macromolecules/ cellular structure and function</w:t>
            </w:r>
          </w:p>
        </w:tc>
      </w:tr>
      <w:tr w:rsidRPr="006D32FE" w:rsidR="002E64B6" w:rsidTr="1A66E7B0" w14:paraId="5511715C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2E64B6" w14:paraId="1404BF3E" w14:textId="7777777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:rsidRPr="006D32FE" w:rsidR="002E64B6" w:rsidP="002E64B6" w:rsidRDefault="002E64B6" w14:paraId="4F219AA8" w14:textId="152970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2E64B6" w14:paraId="5736F92C" w14:textId="20C3D303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56BE4882" w:rsidR="279F783B">
              <w:rPr>
                <w:rFonts w:ascii="Cambria" w:hAnsi="Cambria"/>
                <w:b w:val="1"/>
                <w:bCs w:val="1"/>
                <w:sz w:val="20"/>
                <w:szCs w:val="20"/>
              </w:rPr>
              <w:t>Provide a video to watch a 3d model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56BE4882" w:rsidRDefault="002E64B6" w14:paraId="6C24BE44" w14:textId="20C3D303">
            <w:pPr>
              <w:widowControl w:val="0"/>
              <w:spacing w:before="0" w:beforeAutospacing="0" w:after="0" w:afterAutospacing="0" w:line="240" w:lineRule="auto"/>
              <w:ind/>
              <w:textAlignment w:val="baseline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56BE4882" w:rsidR="279F783B">
              <w:rPr>
                <w:rFonts w:ascii="Cambria" w:hAnsi="Cambria"/>
                <w:b w:val="1"/>
                <w:bCs w:val="1"/>
                <w:sz w:val="20"/>
                <w:szCs w:val="20"/>
              </w:rPr>
              <w:t>Provide a video to watch a 3d model</w:t>
            </w:r>
          </w:p>
          <w:p w:rsidRPr="006D32FE" w:rsidR="002E64B6" w:rsidP="56BE4882" w:rsidRDefault="002E64B6" w14:paraId="7301EB2B" w14:textId="4C862B9C">
            <w:pPr>
              <w:pStyle w:val="paragraph"/>
              <w:spacing w:before="0" w:beforeAutospacing="off" w:after="0" w:afterAutospacing="off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945442" w14:paraId="2BA7B6D3" w14:textId="2D6F05CC">
            <w:pPr>
              <w:rPr>
                <w:rFonts w:ascii="Cambria" w:hAnsi="Cambria"/>
                <w:sz w:val="20"/>
                <w:szCs w:val="20"/>
              </w:rPr>
            </w:pPr>
            <w:r w:rsidRPr="56BE4882" w:rsidR="00945442">
              <w:rPr>
                <w:rFonts w:ascii="Cambria" w:hAnsi="Cambria"/>
                <w:sz w:val="20"/>
                <w:szCs w:val="20"/>
              </w:rPr>
              <w:t xml:space="preserve">Classification assignment on </w:t>
            </w:r>
            <w:r w:rsidRPr="56BE4882" w:rsidR="0A70BACC">
              <w:rPr>
                <w:rFonts w:ascii="Cambria" w:hAnsi="Cambria"/>
                <w:sz w:val="20"/>
                <w:szCs w:val="20"/>
              </w:rPr>
              <w:t xml:space="preserve">different cells and </w:t>
            </w:r>
            <w:r w:rsidRPr="56BE4882" w:rsidR="0A70BACC">
              <w:rPr>
                <w:rFonts w:ascii="Cambria" w:hAnsi="Cambria"/>
                <w:sz w:val="20"/>
                <w:szCs w:val="20"/>
              </w:rPr>
              <w:t>their</w:t>
            </w:r>
            <w:r w:rsidRPr="56BE4882" w:rsidR="0A70BACC">
              <w:rPr>
                <w:rFonts w:ascii="Cambria" w:hAnsi="Cambria"/>
                <w:sz w:val="20"/>
                <w:szCs w:val="20"/>
              </w:rPr>
              <w:t xml:space="preserve"> functions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945442" w14:paraId="5C1D8D33" w14:textId="304FDF5F">
            <w:pPr>
              <w:rPr>
                <w:rFonts w:ascii="Cambria" w:hAnsi="Cambria"/>
                <w:sz w:val="20"/>
                <w:szCs w:val="20"/>
              </w:rPr>
            </w:pPr>
            <w:r w:rsidRPr="56BE4882" w:rsidR="0A70BACC">
              <w:rPr>
                <w:rFonts w:ascii="Cambria" w:hAnsi="Cambria"/>
                <w:sz w:val="20"/>
                <w:szCs w:val="20"/>
              </w:rPr>
              <w:t>Classification assignment on different cells and their functions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945442" w14:paraId="74BEC17B" w14:textId="20E451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6BE4882" w:rsidR="0A70BACC">
              <w:rPr>
                <w:rFonts w:ascii="Cambria" w:hAnsi="Cambria"/>
                <w:sz w:val="20"/>
                <w:szCs w:val="20"/>
              </w:rPr>
              <w:t>Classification assignment on different cells and their functions</w:t>
            </w:r>
          </w:p>
        </w:tc>
      </w:tr>
      <w:tr w:rsidRPr="006D32FE" w:rsidR="002E64B6" w:rsidTr="1A66E7B0" w14:paraId="0F6547DE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2E64B6" w14:paraId="71C2946A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:rsidRPr="006D32FE" w:rsidR="002E64B6" w:rsidP="002E64B6" w:rsidRDefault="002E64B6" w14:paraId="50C4ADAE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:rsidRPr="006D32FE" w:rsidR="002E64B6" w:rsidP="002E64B6" w:rsidRDefault="002E64B6" w14:paraId="2447B9C4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2E64B6" w:rsidP="002E64B6" w:rsidRDefault="002E64B6" w14:paraId="3A735567" w14:textId="0C631E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945442" w14:paraId="75A02EAD" w14:textId="75D3A53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121C5F" w14:paraId="1D2B9005" w14:textId="28FC621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121C5F" w14:paraId="2B40DC52" w14:textId="754C3039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121C5F" w14:paraId="7250FAB8" w14:textId="3A4112A7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2E64B6" w:rsidP="002E64B6" w:rsidRDefault="00121C5F" w14:paraId="27AF693E" w14:textId="1E0975C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BDC71D7" w:rsidR="6152BBD1">
              <w:rPr>
                <w:rFonts w:ascii="Cambria" w:hAnsi="Cambria"/>
                <w:b w:val="1"/>
                <w:bCs w:val="1"/>
                <w:sz w:val="20"/>
                <w:szCs w:val="20"/>
              </w:rPr>
              <w:t>Additional</w:t>
            </w:r>
            <w:r w:rsidRPr="1BDC71D7" w:rsidR="00121C5F">
              <w:rPr>
                <w:rFonts w:ascii="Cambria" w:hAnsi="Cambria"/>
                <w:b w:val="1"/>
                <w:bCs w:val="1"/>
                <w:sz w:val="20"/>
                <w:szCs w:val="20"/>
              </w:rPr>
              <w:t xml:space="preserve"> assignments through SAVVVAS that test rigor and provide </w:t>
            </w:r>
            <w:r w:rsidRPr="1BDC71D7" w:rsidR="00121C5F">
              <w:rPr>
                <w:rFonts w:ascii="Cambria" w:hAnsi="Cambria"/>
                <w:b w:val="1"/>
                <w:bCs w:val="1"/>
                <w:sz w:val="20"/>
                <w:szCs w:val="20"/>
              </w:rPr>
              <w:t>additional</w:t>
            </w:r>
            <w:r w:rsidRPr="1BDC71D7" w:rsidR="00121C5F">
              <w:rPr>
                <w:rFonts w:ascii="Cambria" w:hAnsi="Cambria"/>
                <w:b w:val="1"/>
                <w:bCs w:val="1"/>
                <w:sz w:val="20"/>
                <w:szCs w:val="20"/>
              </w:rPr>
              <w:t xml:space="preserve"> content</w:t>
            </w:r>
          </w:p>
        </w:tc>
      </w:tr>
      <w:tr w:rsidRPr="006D32FE" w:rsidR="008031E8" w:rsidTr="1A66E7B0" w14:paraId="51B3911D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031E8" w:rsidP="002E64B6" w:rsidRDefault="00A872A3" w14:paraId="5C1C1B41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:rsidRPr="00EB6477" w:rsidR="00A872A3" w:rsidP="002E64B6" w:rsidRDefault="00EB6477" w14:paraId="0494D81E" w14:textId="37786F9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:rsidRPr="006D32FE" w:rsidR="00A872A3" w:rsidP="002E64B6" w:rsidRDefault="00A872A3" w14:paraId="79C27A3C" w14:textId="355ED013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031E8" w:rsidP="002E64B6" w:rsidRDefault="00121C5F" w14:paraId="34D83EFE" w14:textId="7D21BAA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031E8" w:rsidP="002E64B6" w:rsidRDefault="0090550B" w14:paraId="66F55F07" w14:textId="44D6510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031E8" w:rsidP="002E64B6" w:rsidRDefault="0090550B" w14:paraId="6E4B77B1" w14:textId="6CEF42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031E8" w:rsidP="002E64B6" w:rsidRDefault="0090550B" w14:paraId="603BAD92" w14:textId="31D5058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031E8" w:rsidP="002E64B6" w:rsidRDefault="0090550B" w14:paraId="6C7EA602" w14:textId="5440E38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:rsidR="00CC22EC" w:rsidP="006D32FE" w:rsidRDefault="00CC22EC" w14:paraId="623FC043" w14:textId="0317F06D">
      <w:pPr>
        <w:rPr>
          <w:rFonts w:ascii="Cambria" w:hAnsi="Cambria"/>
          <w:sz w:val="21"/>
          <w:szCs w:val="21"/>
        </w:rPr>
      </w:pPr>
    </w:p>
    <w:p w:rsidRPr="000315E9" w:rsidR="00200BA8" w:rsidP="1BDC71D7" w:rsidRDefault="00200BA8" w14:paraId="65594855" w14:textId="4D57AA33">
      <w:pPr>
        <w:pStyle w:val="Normal"/>
        <w:widowControl w:val="0"/>
        <w:spacing w:line="240" w:lineRule="auto"/>
        <w:rPr>
          <w:rFonts w:ascii="Cambria" w:hAnsi="Cambria"/>
          <w:sz w:val="19"/>
          <w:szCs w:val="19"/>
        </w:rPr>
      </w:pPr>
      <w:r w:rsidRPr="1BDC71D7" w:rsidR="00200BA8">
        <w:rPr>
          <w:rFonts w:ascii="Cooper Black" w:hAnsi="Cooper Black"/>
          <w:b w:val="1"/>
          <w:bCs w:val="1"/>
          <w:color w:val="7030A0"/>
          <w:sz w:val="19"/>
          <w:szCs w:val="19"/>
          <w:u w:val="single"/>
        </w:rPr>
        <w:t xml:space="preserve"> </w:t>
      </w:r>
    </w:p>
    <w:p w:rsidRPr="000315E9" w:rsidR="00825B8B" w:rsidP="00200BA8" w:rsidRDefault="00825B8B" w14:paraId="4A5A3E61" w14:textId="26E77B10">
      <w:pPr>
        <w:rPr>
          <w:rFonts w:ascii="Cambria" w:hAnsi="Cambria"/>
          <w:sz w:val="19"/>
          <w:szCs w:val="19"/>
        </w:rPr>
      </w:pPr>
    </w:p>
    <w:sectPr w:rsidRPr="000315E9" w:rsidR="00825B8B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F3A74" w:rsidRDefault="003F3A74" w14:paraId="4189277C" w14:textId="77777777">
      <w:pPr>
        <w:spacing w:line="240" w:lineRule="auto"/>
      </w:pPr>
      <w:r>
        <w:separator/>
      </w:r>
    </w:p>
  </w:endnote>
  <w:endnote w:type="continuationSeparator" w:id="0">
    <w:p w:rsidR="003F3A74" w:rsidRDefault="003F3A74" w14:paraId="6D96C016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F3A74" w:rsidRDefault="003F3A74" w14:paraId="3589CC75" w14:textId="77777777">
      <w:pPr>
        <w:spacing w:line="240" w:lineRule="auto"/>
      </w:pPr>
      <w:r>
        <w:separator/>
      </w:r>
    </w:p>
  </w:footnote>
  <w:footnote w:type="continuationSeparator" w:id="0">
    <w:p w:rsidR="003F3A74" w:rsidRDefault="003F3A74" w14:paraId="70548973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18"/>
        <w:szCs w:val="18"/>
      </w:rPr>
    </w:sdtEndPr>
    <w:sdtContent>
      <w:p w:rsidRPr="001B168C" w:rsidR="00AC20E3" w:rsidP="00F42AD3" w:rsidRDefault="00AA5D83" w14:paraId="4BE44EAC" w14:textId="0D8129DA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Pr="001B168C" w:rsidR="00F42AD3">
          <w:rPr>
            <w:rFonts w:ascii="Cambria" w:hAnsi="Cambria"/>
            <w:sz w:val="18"/>
            <w:szCs w:val="18"/>
          </w:rPr>
          <w:t xml:space="preserve">Page </w:t>
        </w:r>
        <w:r w:rsidRPr="001B168C" w:rsidR="00F42AD3">
          <w:rPr>
            <w:rFonts w:ascii="Cambria" w:hAnsi="Cambria"/>
            <w:sz w:val="18"/>
            <w:szCs w:val="18"/>
          </w:rPr>
          <w:fldChar w:fldCharType="begin"/>
        </w:r>
        <w:r w:rsidRPr="001B168C" w:rsidR="00F42AD3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Pr="001B168C" w:rsidR="00F42AD3">
          <w:rPr>
            <w:rFonts w:ascii="Cambria" w:hAnsi="Cambria"/>
            <w:sz w:val="18"/>
            <w:szCs w:val="18"/>
          </w:rPr>
          <w:fldChar w:fldCharType="separate"/>
        </w:r>
        <w:r w:rsidRPr="001B168C" w:rsidR="00F42AD3">
          <w:rPr>
            <w:rFonts w:ascii="Cambria" w:hAnsi="Cambria"/>
            <w:noProof/>
            <w:sz w:val="18"/>
            <w:szCs w:val="18"/>
          </w:rPr>
          <w:t>2</w:t>
        </w:r>
        <w:r w:rsidRPr="001B168C" w:rsidR="00F42AD3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hint="default" w:ascii="Wingdings" w:hAnsi="Wingdings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hint="default" w:ascii="Wingdings" w:hAnsi="Wingdings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hint="default" w:ascii="Wingdings" w:hAnsi="Wingdings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2A07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1AB41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B24FA"/>
    <w:rsid w:val="003C230C"/>
    <w:rsid w:val="003C2E29"/>
    <w:rsid w:val="003C4547"/>
    <w:rsid w:val="003D6265"/>
    <w:rsid w:val="003E006A"/>
    <w:rsid w:val="003E01DF"/>
    <w:rsid w:val="003E446D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E7787"/>
    <w:rsid w:val="00BF215D"/>
    <w:rsid w:val="00BF46E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1EF4BF0"/>
    <w:rsid w:val="03EEA5A4"/>
    <w:rsid w:val="04684A68"/>
    <w:rsid w:val="04796849"/>
    <w:rsid w:val="0497B106"/>
    <w:rsid w:val="053A5595"/>
    <w:rsid w:val="0555DF35"/>
    <w:rsid w:val="05D98418"/>
    <w:rsid w:val="06100396"/>
    <w:rsid w:val="071A3CA3"/>
    <w:rsid w:val="07BD9EB7"/>
    <w:rsid w:val="07BE70C5"/>
    <w:rsid w:val="0808B199"/>
    <w:rsid w:val="08C82596"/>
    <w:rsid w:val="08E530D8"/>
    <w:rsid w:val="08FEFBF3"/>
    <w:rsid w:val="09374478"/>
    <w:rsid w:val="0A53FC17"/>
    <w:rsid w:val="0A5ED9FC"/>
    <w:rsid w:val="0A70BACC"/>
    <w:rsid w:val="0A960AAA"/>
    <w:rsid w:val="0B01E6AE"/>
    <w:rsid w:val="0BF21719"/>
    <w:rsid w:val="0C895B55"/>
    <w:rsid w:val="0D43867F"/>
    <w:rsid w:val="0D957361"/>
    <w:rsid w:val="0DC1501F"/>
    <w:rsid w:val="0DD499F5"/>
    <w:rsid w:val="102A84E0"/>
    <w:rsid w:val="109DF555"/>
    <w:rsid w:val="10DEE90B"/>
    <w:rsid w:val="112898FF"/>
    <w:rsid w:val="113A390E"/>
    <w:rsid w:val="1232517C"/>
    <w:rsid w:val="12B7E5F2"/>
    <w:rsid w:val="139B4957"/>
    <w:rsid w:val="141F3B36"/>
    <w:rsid w:val="15907250"/>
    <w:rsid w:val="1656B496"/>
    <w:rsid w:val="16D851D0"/>
    <w:rsid w:val="16F3EB0A"/>
    <w:rsid w:val="17014981"/>
    <w:rsid w:val="172AEF6D"/>
    <w:rsid w:val="1759D6C7"/>
    <w:rsid w:val="17BABA75"/>
    <w:rsid w:val="17C49A85"/>
    <w:rsid w:val="18A70475"/>
    <w:rsid w:val="18F65B7F"/>
    <w:rsid w:val="197DB775"/>
    <w:rsid w:val="19B4DCF8"/>
    <w:rsid w:val="1A66E7B0"/>
    <w:rsid w:val="1AA50B2D"/>
    <w:rsid w:val="1AEB05E2"/>
    <w:rsid w:val="1B0E0B6A"/>
    <w:rsid w:val="1B900753"/>
    <w:rsid w:val="1BA99DAD"/>
    <w:rsid w:val="1BDC71D7"/>
    <w:rsid w:val="1C98FDB8"/>
    <w:rsid w:val="1D06F44C"/>
    <w:rsid w:val="1D0DBB2B"/>
    <w:rsid w:val="1D8D1E51"/>
    <w:rsid w:val="1DB10AC7"/>
    <w:rsid w:val="1DC0CB8C"/>
    <w:rsid w:val="1DD2BBE2"/>
    <w:rsid w:val="1E027EC3"/>
    <w:rsid w:val="1EA02CB3"/>
    <w:rsid w:val="204C1EA0"/>
    <w:rsid w:val="20825BE2"/>
    <w:rsid w:val="218BA2AF"/>
    <w:rsid w:val="222397FC"/>
    <w:rsid w:val="22E6BF3C"/>
    <w:rsid w:val="2322973F"/>
    <w:rsid w:val="24EF5DC8"/>
    <w:rsid w:val="2531ACFF"/>
    <w:rsid w:val="25A6C6C4"/>
    <w:rsid w:val="25EF9360"/>
    <w:rsid w:val="2631141B"/>
    <w:rsid w:val="26E94315"/>
    <w:rsid w:val="27016941"/>
    <w:rsid w:val="2756D7FB"/>
    <w:rsid w:val="279F783B"/>
    <w:rsid w:val="28C48422"/>
    <w:rsid w:val="294FA67F"/>
    <w:rsid w:val="29858D96"/>
    <w:rsid w:val="29BBA30B"/>
    <w:rsid w:val="2A3F5E39"/>
    <w:rsid w:val="2A56D48D"/>
    <w:rsid w:val="2A870097"/>
    <w:rsid w:val="2AE3E3AD"/>
    <w:rsid w:val="2BF02CC5"/>
    <w:rsid w:val="2C1B634E"/>
    <w:rsid w:val="2C4E2BB4"/>
    <w:rsid w:val="2CB9ED31"/>
    <w:rsid w:val="2E0F546A"/>
    <w:rsid w:val="2E67E240"/>
    <w:rsid w:val="2E7013D9"/>
    <w:rsid w:val="2E75C039"/>
    <w:rsid w:val="2F474E43"/>
    <w:rsid w:val="2F9A225D"/>
    <w:rsid w:val="306645FE"/>
    <w:rsid w:val="30FECC70"/>
    <w:rsid w:val="312CE15F"/>
    <w:rsid w:val="31831708"/>
    <w:rsid w:val="32747471"/>
    <w:rsid w:val="32CBA7E5"/>
    <w:rsid w:val="3354594E"/>
    <w:rsid w:val="33709049"/>
    <w:rsid w:val="33B21CA1"/>
    <w:rsid w:val="33D4E3DD"/>
    <w:rsid w:val="341F0BFD"/>
    <w:rsid w:val="34D5AC73"/>
    <w:rsid w:val="35CD1216"/>
    <w:rsid w:val="360145B9"/>
    <w:rsid w:val="36FE6A73"/>
    <w:rsid w:val="37193024"/>
    <w:rsid w:val="37C93DF9"/>
    <w:rsid w:val="38A6C847"/>
    <w:rsid w:val="38D165C1"/>
    <w:rsid w:val="3963463E"/>
    <w:rsid w:val="3B248351"/>
    <w:rsid w:val="3C016BB6"/>
    <w:rsid w:val="3D012E54"/>
    <w:rsid w:val="3D1FDE58"/>
    <w:rsid w:val="3E915B1B"/>
    <w:rsid w:val="3E92DF37"/>
    <w:rsid w:val="3EBF201A"/>
    <w:rsid w:val="3F186330"/>
    <w:rsid w:val="3F221545"/>
    <w:rsid w:val="3F2F8A27"/>
    <w:rsid w:val="3F3170C9"/>
    <w:rsid w:val="3F480322"/>
    <w:rsid w:val="3F6B4E11"/>
    <w:rsid w:val="4013C3F4"/>
    <w:rsid w:val="40BCC903"/>
    <w:rsid w:val="4161F584"/>
    <w:rsid w:val="41833EE7"/>
    <w:rsid w:val="41AD4526"/>
    <w:rsid w:val="4246D6D6"/>
    <w:rsid w:val="42CCC518"/>
    <w:rsid w:val="42EB174C"/>
    <w:rsid w:val="432665AD"/>
    <w:rsid w:val="43D0A07D"/>
    <w:rsid w:val="443D2B0D"/>
    <w:rsid w:val="44C35EFE"/>
    <w:rsid w:val="44F15C76"/>
    <w:rsid w:val="450601F9"/>
    <w:rsid w:val="4524F59C"/>
    <w:rsid w:val="45607E48"/>
    <w:rsid w:val="45C28D72"/>
    <w:rsid w:val="461637B4"/>
    <w:rsid w:val="46291BF5"/>
    <w:rsid w:val="46429DE3"/>
    <w:rsid w:val="4658E4EF"/>
    <w:rsid w:val="472A5EC6"/>
    <w:rsid w:val="47943843"/>
    <w:rsid w:val="47D18723"/>
    <w:rsid w:val="47D1E071"/>
    <w:rsid w:val="4812E040"/>
    <w:rsid w:val="4860F682"/>
    <w:rsid w:val="488B6929"/>
    <w:rsid w:val="4898C03A"/>
    <w:rsid w:val="490CF1D2"/>
    <w:rsid w:val="49C657C1"/>
    <w:rsid w:val="49D37F6F"/>
    <w:rsid w:val="49DD9934"/>
    <w:rsid w:val="49E55085"/>
    <w:rsid w:val="4A7E4A38"/>
    <w:rsid w:val="4A9951FF"/>
    <w:rsid w:val="4B137397"/>
    <w:rsid w:val="4B409580"/>
    <w:rsid w:val="4BB743CE"/>
    <w:rsid w:val="4CE0E8C1"/>
    <w:rsid w:val="4CE500AC"/>
    <w:rsid w:val="4DD3354F"/>
    <w:rsid w:val="4DD9E6B9"/>
    <w:rsid w:val="4EB49FB8"/>
    <w:rsid w:val="4F3045E9"/>
    <w:rsid w:val="4F85D6B5"/>
    <w:rsid w:val="4FDE7AA9"/>
    <w:rsid w:val="5076FA1F"/>
    <w:rsid w:val="507ECE04"/>
    <w:rsid w:val="50A208D4"/>
    <w:rsid w:val="510D6384"/>
    <w:rsid w:val="512939A0"/>
    <w:rsid w:val="51A269F4"/>
    <w:rsid w:val="51ACBCC2"/>
    <w:rsid w:val="52291AB7"/>
    <w:rsid w:val="5271439C"/>
    <w:rsid w:val="5272AB37"/>
    <w:rsid w:val="52F0AC52"/>
    <w:rsid w:val="531A2C66"/>
    <w:rsid w:val="5336F388"/>
    <w:rsid w:val="54169853"/>
    <w:rsid w:val="546AE4A7"/>
    <w:rsid w:val="54D0127C"/>
    <w:rsid w:val="54F1DFA8"/>
    <w:rsid w:val="5558F4DB"/>
    <w:rsid w:val="56743E2E"/>
    <w:rsid w:val="567EBF29"/>
    <w:rsid w:val="56A7E888"/>
    <w:rsid w:val="56BE4882"/>
    <w:rsid w:val="57542F1B"/>
    <w:rsid w:val="57E9B874"/>
    <w:rsid w:val="580490D3"/>
    <w:rsid w:val="580EA930"/>
    <w:rsid w:val="5833F096"/>
    <w:rsid w:val="58BF40E6"/>
    <w:rsid w:val="59DF86A2"/>
    <w:rsid w:val="5A52A65D"/>
    <w:rsid w:val="5A5D7AC5"/>
    <w:rsid w:val="5AE36BA8"/>
    <w:rsid w:val="5B501556"/>
    <w:rsid w:val="5B81F7D1"/>
    <w:rsid w:val="5C1C7069"/>
    <w:rsid w:val="5C23C259"/>
    <w:rsid w:val="5C41396D"/>
    <w:rsid w:val="5C83B922"/>
    <w:rsid w:val="5E171B83"/>
    <w:rsid w:val="5E3AB019"/>
    <w:rsid w:val="607B9221"/>
    <w:rsid w:val="60CBE3AD"/>
    <w:rsid w:val="6152BBD1"/>
    <w:rsid w:val="623934A8"/>
    <w:rsid w:val="62EE7309"/>
    <w:rsid w:val="6353FA59"/>
    <w:rsid w:val="636D6337"/>
    <w:rsid w:val="64D1003C"/>
    <w:rsid w:val="651E1A59"/>
    <w:rsid w:val="6678F422"/>
    <w:rsid w:val="67453B8B"/>
    <w:rsid w:val="675BD252"/>
    <w:rsid w:val="6A15196F"/>
    <w:rsid w:val="6A7608B4"/>
    <w:rsid w:val="6A7743F8"/>
    <w:rsid w:val="6A894028"/>
    <w:rsid w:val="6B61DC1B"/>
    <w:rsid w:val="6B8290E1"/>
    <w:rsid w:val="6BCB5EB3"/>
    <w:rsid w:val="6D12F0EA"/>
    <w:rsid w:val="6D1C96F2"/>
    <w:rsid w:val="6D96BFC5"/>
    <w:rsid w:val="6DF2FC14"/>
    <w:rsid w:val="6EB83844"/>
    <w:rsid w:val="6F93E8BB"/>
    <w:rsid w:val="6F9D3C3C"/>
    <w:rsid w:val="6FA8CCCF"/>
    <w:rsid w:val="70F38585"/>
    <w:rsid w:val="7140CCCC"/>
    <w:rsid w:val="718646A7"/>
    <w:rsid w:val="71FBAA51"/>
    <w:rsid w:val="72D6F525"/>
    <w:rsid w:val="730D787F"/>
    <w:rsid w:val="740B8281"/>
    <w:rsid w:val="7424A3E2"/>
    <w:rsid w:val="7452FFE3"/>
    <w:rsid w:val="748A8347"/>
    <w:rsid w:val="7494BCD2"/>
    <w:rsid w:val="7510EF0E"/>
    <w:rsid w:val="754A25A2"/>
    <w:rsid w:val="754D9CDC"/>
    <w:rsid w:val="762237A5"/>
    <w:rsid w:val="77DA1B39"/>
    <w:rsid w:val="7836114A"/>
    <w:rsid w:val="78E98E67"/>
    <w:rsid w:val="79935D24"/>
    <w:rsid w:val="79A1EEC0"/>
    <w:rsid w:val="7A01BC9B"/>
    <w:rsid w:val="7A366744"/>
    <w:rsid w:val="7A6AA497"/>
    <w:rsid w:val="7AA41829"/>
    <w:rsid w:val="7B60B41B"/>
    <w:rsid w:val="7BFF232F"/>
    <w:rsid w:val="7C01EA55"/>
    <w:rsid w:val="7D8C39FA"/>
    <w:rsid w:val="7DD8083B"/>
    <w:rsid w:val="7E7B95D7"/>
    <w:rsid w:val="7EDBC218"/>
    <w:rsid w:val="7F0FCC03"/>
    <w:rsid w:val="7F1AA964"/>
    <w:rsid w:val="7F2646BA"/>
    <w:rsid w:val="7F7D0309"/>
    <w:rsid w:val="7FF602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styleId="5" w:customStyle="1">
    <w:name w:val="5"/>
    <w:basedOn w:val="TableNormal"/>
    <w:tblPr>
      <w:tblStyleRowBandSize w:val="1"/>
      <w:tblStyleColBandSize w:val="1"/>
    </w:tblPr>
  </w:style>
  <w:style w:type="table" w:styleId="4" w:customStyle="1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3" w:customStyle="1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1" w:customStyle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GridTable1Light-Accent11" w:customStyle="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hAnsi="Century Gothic" w:eastAsiaTheme="minorHAnsi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hAnsiTheme="minorHAnsi" w:eastAsiaTheme="minorHAnsi" w:cstheme="minorBidi"/>
      <w:color w:val="auto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1348C"/>
    <w:rPr>
      <w:rFonts w:asciiTheme="minorHAnsi" w:hAnsiTheme="minorHAnsi" w:eastAsia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styleId="Normal1" w:customStyle="1">
    <w:name w:val="Normal1"/>
    <w:rsid w:val="00FD61D5"/>
    <w:pPr>
      <w:spacing w:line="240" w:lineRule="auto"/>
    </w:pPr>
    <w:rPr>
      <w:rFonts w:ascii="Cambria" w:hAnsi="Cambria" w:eastAsia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styleId="normaltextrun" w:customStyle="1">
    <w:name w:val="normaltextrun"/>
    <w:basedOn w:val="DefaultParagraphFont"/>
    <w:rsid w:val="007B0419"/>
  </w:style>
  <w:style w:type="character" w:styleId="eop" w:customStyle="1">
    <w:name w:val="eop"/>
    <w:basedOn w:val="DefaultParagraphFont"/>
    <w:rsid w:val="007B0419"/>
  </w:style>
  <w:style w:type="paragraph" w:styleId="paragraph" w:customStyle="1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character" w:styleId="contextualspellingandgrammarerror" w:customStyle="1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styleId="BodyTextChar" w:customStyle="1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QUEL R DARLINGGREER</dc:creator>
  <keywords/>
  <dc:description/>
  <lastModifiedBy>NYSHARI L BACCHUS</lastModifiedBy>
  <revision>18</revision>
  <lastPrinted>2024-08-01T16:55:00.0000000Z</lastPrinted>
  <dcterms:created xsi:type="dcterms:W3CDTF">2024-08-01T15:47:00.0000000Z</dcterms:created>
  <dcterms:modified xsi:type="dcterms:W3CDTF">2024-09-13T17:58:48.85254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